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0D89BF7"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w:t>
      </w:r>
      <w:r w:rsidR="00875720">
        <w:rPr>
          <w:sz w:val="24"/>
          <w:szCs w:val="24"/>
          <w:lang w:val="en-GB"/>
        </w:rPr>
        <w:t>orth Caroli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DF27E" w14:textId="77777777" w:rsidR="00F76AE9" w:rsidRDefault="00F76AE9" w:rsidP="00CB37D9">
      <w:pPr>
        <w:spacing w:after="0" w:line="240" w:lineRule="auto"/>
      </w:pPr>
      <w:r>
        <w:separator/>
      </w:r>
    </w:p>
  </w:endnote>
  <w:endnote w:type="continuationSeparator" w:id="0">
    <w:p w14:paraId="5CE8FE41" w14:textId="77777777" w:rsidR="00F76AE9" w:rsidRDefault="00F76AE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2104D" w14:textId="77777777" w:rsidR="00F76AE9" w:rsidRDefault="00F76AE9" w:rsidP="00CB37D9">
      <w:pPr>
        <w:spacing w:after="0" w:line="240" w:lineRule="auto"/>
      </w:pPr>
      <w:r>
        <w:separator/>
      </w:r>
    </w:p>
  </w:footnote>
  <w:footnote w:type="continuationSeparator" w:id="0">
    <w:p w14:paraId="2F8C0BFF" w14:textId="77777777" w:rsidR="00F76AE9" w:rsidRDefault="00F76AE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54234"/>
    <w:rsid w:val="00DD2CCC"/>
    <w:rsid w:val="00E3286C"/>
    <w:rsid w:val="00E41F90"/>
    <w:rsid w:val="00E43F53"/>
    <w:rsid w:val="00E71FFE"/>
    <w:rsid w:val="00E92F87"/>
    <w:rsid w:val="00E9546D"/>
    <w:rsid w:val="00EA0AE5"/>
    <w:rsid w:val="00EC03D1"/>
    <w:rsid w:val="00F16BAE"/>
    <w:rsid w:val="00F3734B"/>
    <w:rsid w:val="00F676D4"/>
    <w:rsid w:val="00F717F2"/>
    <w:rsid w:val="00F76AE9"/>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7:00Z</cp:lastPrinted>
  <dcterms:created xsi:type="dcterms:W3CDTF">2020-07-02T16:08:00Z</dcterms:created>
  <dcterms:modified xsi:type="dcterms:W3CDTF">2020-07-02T16:08:00Z</dcterms:modified>
</cp:coreProperties>
</file>